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D0EEA" w14:textId="57F42E72" w:rsidR="007B0A6F" w:rsidRPr="00237EE1" w:rsidRDefault="007B0A6F" w:rsidP="0078206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237EE1">
        <w:rPr>
          <w:rFonts w:ascii="Times New Roman" w:hAnsi="Times New Roman"/>
          <w:b/>
          <w:sz w:val="28"/>
          <w:szCs w:val="28"/>
        </w:rPr>
        <w:t>ČASOVÝ HARMONOGRAM SZZ</w:t>
      </w:r>
    </w:p>
    <w:p w14:paraId="7A0228A1" w14:textId="77777777" w:rsidR="007B0A6F" w:rsidRDefault="007B0A6F" w:rsidP="0078206A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 studijní programy/obory</w:t>
      </w:r>
    </w:p>
    <w:p w14:paraId="3FDDB1FB" w14:textId="77777777" w:rsidR="007B0A6F" w:rsidRDefault="007B0A6F" w:rsidP="007B0A6F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B95D728" w14:textId="43D61F9E" w:rsidR="007B0A6F" w:rsidRPr="00C73B9B" w:rsidRDefault="007B0A6F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 w:rsidRPr="00C73B9B">
        <w:rPr>
          <w:rFonts w:ascii="Times New Roman" w:hAnsi="Times New Roman"/>
          <w:caps/>
          <w:sz w:val="24"/>
          <w:szCs w:val="24"/>
        </w:rPr>
        <w:t xml:space="preserve"> </w:t>
      </w:r>
      <w:r w:rsidR="00C73B9B" w:rsidRPr="00C73B9B">
        <w:rPr>
          <w:rFonts w:ascii="Times New Roman" w:hAnsi="Times New Roman"/>
          <w:caps/>
          <w:sz w:val="24"/>
          <w:szCs w:val="24"/>
        </w:rPr>
        <w:t>Učitelství pro střední školy a 2. stupeň základních škol</w:t>
      </w:r>
    </w:p>
    <w:p w14:paraId="0887BD34" w14:textId="6FACDCA4" w:rsidR="00C73B9B" w:rsidRPr="00C73B9B" w:rsidRDefault="00C73B9B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 w:rsidRPr="00C73B9B">
        <w:rPr>
          <w:rFonts w:ascii="Times New Roman" w:hAnsi="Times New Roman"/>
          <w:caps/>
          <w:sz w:val="24"/>
          <w:szCs w:val="24"/>
        </w:rPr>
        <w:t>Učitelství pro 2. stupeň základních škol</w:t>
      </w:r>
    </w:p>
    <w:p w14:paraId="32FEE029" w14:textId="22679405" w:rsidR="007B0A6F" w:rsidRDefault="007B0A6F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7AA64E4B" w14:textId="77777777" w:rsidR="00B3282E" w:rsidRDefault="00B3282E" w:rsidP="007B0A6F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17F0A798" w14:textId="6E6D7D30" w:rsidR="007B0A6F" w:rsidRDefault="005B6B2D" w:rsidP="007B0A6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átek</w:t>
      </w:r>
      <w:r w:rsidR="006B160A">
        <w:rPr>
          <w:rFonts w:ascii="Times New Roman" w:hAnsi="Times New Roman"/>
          <w:b/>
          <w:sz w:val="24"/>
          <w:szCs w:val="24"/>
        </w:rPr>
        <w:t xml:space="preserve"> </w:t>
      </w:r>
      <w:r w:rsidR="00D20B4D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>9</w:t>
      </w:r>
      <w:r w:rsidR="006B160A">
        <w:rPr>
          <w:rFonts w:ascii="Times New Roman" w:hAnsi="Times New Roman"/>
          <w:b/>
          <w:sz w:val="24"/>
          <w:szCs w:val="24"/>
        </w:rPr>
        <w:t xml:space="preserve">. </w:t>
      </w:r>
      <w:r w:rsidR="00D20B4D">
        <w:rPr>
          <w:rFonts w:ascii="Times New Roman" w:hAnsi="Times New Roman"/>
          <w:b/>
          <w:sz w:val="24"/>
          <w:szCs w:val="24"/>
        </w:rPr>
        <w:t>6</w:t>
      </w:r>
      <w:r w:rsidR="006B160A">
        <w:rPr>
          <w:rFonts w:ascii="Times New Roman" w:hAnsi="Times New Roman"/>
          <w:b/>
          <w:sz w:val="24"/>
          <w:szCs w:val="24"/>
        </w:rPr>
        <w:t>. 20</w:t>
      </w:r>
      <w:r w:rsidR="007B0A6F" w:rsidRPr="000E1482">
        <w:rPr>
          <w:rFonts w:ascii="Times New Roman" w:hAnsi="Times New Roman"/>
          <w:b/>
          <w:sz w:val="24"/>
          <w:szCs w:val="24"/>
        </w:rPr>
        <w:t>2</w:t>
      </w:r>
      <w:r w:rsidR="009B665D">
        <w:rPr>
          <w:rFonts w:ascii="Times New Roman" w:hAnsi="Times New Roman"/>
          <w:b/>
          <w:sz w:val="24"/>
          <w:szCs w:val="24"/>
        </w:rPr>
        <w:t>6</w:t>
      </w:r>
    </w:p>
    <w:p w14:paraId="03B6EE12" w14:textId="7A599943" w:rsidR="00383213" w:rsidRPr="000E1482" w:rsidRDefault="00383213" w:rsidP="00383213">
      <w:pPr>
        <w:spacing w:before="120"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W w:w="88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7"/>
        <w:gridCol w:w="1418"/>
        <w:gridCol w:w="1134"/>
        <w:gridCol w:w="2891"/>
        <w:gridCol w:w="2891"/>
      </w:tblGrid>
      <w:tr w:rsidR="00E20595" w:rsidRPr="00D20B4D" w14:paraId="5611E29E" w14:textId="77777777" w:rsidTr="00854C07">
        <w:trPr>
          <w:trHeight w:val="324"/>
        </w:trPr>
        <w:tc>
          <w:tcPr>
            <w:tcW w:w="557" w:type="dxa"/>
            <w:shd w:val="clear" w:color="auto" w:fill="D9D9D9"/>
          </w:tcPr>
          <w:p w14:paraId="054AD907" w14:textId="77777777" w:rsidR="00E20595" w:rsidRPr="00D20B4D" w:rsidRDefault="00E20595" w:rsidP="00D20B4D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1418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2C04956" w14:textId="257E9C9C" w:rsidR="00E20595" w:rsidRPr="00D20B4D" w:rsidRDefault="00E20595" w:rsidP="00D20B4D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 xml:space="preserve">Příjmení </w:t>
            </w:r>
          </w:p>
        </w:tc>
        <w:tc>
          <w:tcPr>
            <w:tcW w:w="1134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5CA1A5F" w14:textId="77777777" w:rsidR="00E20595" w:rsidRPr="00D20B4D" w:rsidRDefault="00E20595" w:rsidP="00D20B4D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Jméno</w:t>
            </w:r>
          </w:p>
        </w:tc>
        <w:tc>
          <w:tcPr>
            <w:tcW w:w="2891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56275D7" w14:textId="2C421769" w:rsidR="00E20595" w:rsidRPr="00D20B4D" w:rsidRDefault="00E20595" w:rsidP="00854C0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  <w:t>Odborná rozprava</w:t>
            </w:r>
          </w:p>
        </w:tc>
        <w:tc>
          <w:tcPr>
            <w:tcW w:w="2891" w:type="dxa"/>
            <w:shd w:val="clear" w:color="auto" w:fill="D9D9D9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5D4FB64F" w14:textId="77777777" w:rsidR="00E20595" w:rsidRPr="00D20B4D" w:rsidRDefault="00E20595" w:rsidP="00854C0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D20B4D">
              <w:rPr>
                <w:rFonts w:ascii="Times New Roman" w:hAnsi="Times New Roman"/>
                <w:b/>
                <w:bCs/>
                <w:sz w:val="24"/>
                <w:szCs w:val="24"/>
              </w:rPr>
              <w:t>Obhajoba závěrečné práce</w:t>
            </w:r>
          </w:p>
        </w:tc>
      </w:tr>
      <w:tr w:rsidR="00E92C8A" w:rsidRPr="00D20B4D" w14:paraId="565F8DB0" w14:textId="77777777" w:rsidTr="00F93140">
        <w:trPr>
          <w:trHeight w:val="312"/>
        </w:trPr>
        <w:tc>
          <w:tcPr>
            <w:tcW w:w="557" w:type="dxa"/>
          </w:tcPr>
          <w:p w14:paraId="4CC6088F" w14:textId="0FAAB032" w:rsidR="00E92C8A" w:rsidRPr="00D20B4D" w:rsidRDefault="00E92C8A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1418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072FB326" w14:textId="3E4168EF" w:rsidR="00E92C8A" w:rsidRPr="004D3F4D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rodková</w:t>
            </w:r>
            <w:proofErr w:type="spellEnd"/>
          </w:p>
        </w:tc>
        <w:tc>
          <w:tcPr>
            <w:tcW w:w="1134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BF873EC" w14:textId="16634FE8" w:rsidR="00E92C8A" w:rsidRPr="004D3F4D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arbora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840AA4" w14:textId="30A23067" w:rsidR="00E92C8A" w:rsidRPr="00D20B4D" w:rsidRDefault="005B6B2D" w:rsidP="00E92C8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8:00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98EA42" w14:textId="3D6C704E" w:rsidR="00E92C8A" w:rsidRPr="00D20B4D" w:rsidRDefault="005B6B2D" w:rsidP="00E92C8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8:30</w:t>
            </w:r>
          </w:p>
        </w:tc>
      </w:tr>
      <w:tr w:rsidR="00E92C8A" w:rsidRPr="00D20B4D" w14:paraId="62AF2D15" w14:textId="77777777" w:rsidTr="00F93140">
        <w:trPr>
          <w:trHeight w:val="312"/>
        </w:trPr>
        <w:tc>
          <w:tcPr>
            <w:tcW w:w="557" w:type="dxa"/>
          </w:tcPr>
          <w:p w14:paraId="0043DD52" w14:textId="1136E7F2" w:rsidR="00E92C8A" w:rsidRPr="00D20B4D" w:rsidRDefault="00E92C8A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1418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2ACB7D1E" w14:textId="168657B7" w:rsidR="00E92C8A" w:rsidRPr="004D3F4D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etmarová</w:t>
            </w:r>
          </w:p>
        </w:tc>
        <w:tc>
          <w:tcPr>
            <w:tcW w:w="1134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5B8BBC1E" w14:textId="2E097E82" w:rsidR="00E92C8A" w:rsidRPr="004D3F4D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reza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BCAB09" w14:textId="59F9E7BB" w:rsidR="00E92C8A" w:rsidRPr="00D20B4D" w:rsidRDefault="005B6B2D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:45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FA2D78" w14:textId="7968515B" w:rsidR="00E92C8A" w:rsidRPr="00D20B4D" w:rsidRDefault="005B6B2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15</w:t>
            </w:r>
          </w:p>
        </w:tc>
      </w:tr>
      <w:tr w:rsidR="00E92C8A" w:rsidRPr="00D20B4D" w14:paraId="752B2B57" w14:textId="77777777" w:rsidTr="00F93140">
        <w:trPr>
          <w:trHeight w:val="312"/>
        </w:trPr>
        <w:tc>
          <w:tcPr>
            <w:tcW w:w="557" w:type="dxa"/>
          </w:tcPr>
          <w:p w14:paraId="5913C86E" w14:textId="24923AE2" w:rsidR="00E92C8A" w:rsidRPr="00D20B4D" w:rsidRDefault="00E92C8A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1418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75616C52" w14:textId="0CBF42B0" w:rsidR="00E92C8A" w:rsidRPr="004D3F4D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vobodová</w:t>
            </w:r>
          </w:p>
        </w:tc>
        <w:tc>
          <w:tcPr>
            <w:tcW w:w="1134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358582FF" w14:textId="6C88DFC3" w:rsidR="00E92C8A" w:rsidRPr="004D3F4D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lára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FF3831" w14:textId="7ED1773D" w:rsidR="00E92C8A" w:rsidRPr="00D20B4D" w:rsidRDefault="005B6B2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30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1B9B8D" w14:textId="76BC65CF" w:rsidR="00E92C8A" w:rsidRPr="00D20B4D" w:rsidRDefault="005B6B2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00</w:t>
            </w:r>
          </w:p>
        </w:tc>
      </w:tr>
      <w:tr w:rsidR="00E20595" w:rsidRPr="00D20B4D" w14:paraId="13EC1E41" w14:textId="77777777" w:rsidTr="00F93140">
        <w:trPr>
          <w:trHeight w:val="312"/>
        </w:trPr>
        <w:tc>
          <w:tcPr>
            <w:tcW w:w="557" w:type="dxa"/>
          </w:tcPr>
          <w:p w14:paraId="149B5C63" w14:textId="5A1220F3" w:rsidR="00E20595" w:rsidRPr="00D20B4D" w:rsidRDefault="00E20595" w:rsidP="00D20B4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1418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2A8E83" w14:textId="2DE19391" w:rsidR="00E20595" w:rsidRPr="004D3F4D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Veselý </w:t>
            </w:r>
          </w:p>
        </w:tc>
        <w:tc>
          <w:tcPr>
            <w:tcW w:w="1134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A9EC44" w14:textId="44A1D2A8" w:rsidR="00E20595" w:rsidRPr="004D3F4D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roslav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D9BAC7" w14:textId="2BF4E88E" w:rsidR="00E20595" w:rsidRPr="00D20B4D" w:rsidRDefault="005B6B2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15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DF4878" w14:textId="01869D96" w:rsidR="00E20595" w:rsidRPr="00D20B4D" w:rsidRDefault="005B6B2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45</w:t>
            </w:r>
          </w:p>
        </w:tc>
      </w:tr>
      <w:tr w:rsidR="00E92C8A" w:rsidRPr="00D20B4D" w14:paraId="6C5B91C9" w14:textId="77777777" w:rsidTr="005B6B2D">
        <w:trPr>
          <w:trHeight w:val="312"/>
        </w:trPr>
        <w:tc>
          <w:tcPr>
            <w:tcW w:w="557" w:type="dxa"/>
          </w:tcPr>
          <w:p w14:paraId="0FD47C4B" w14:textId="4A81CFAD" w:rsidR="00E92C8A" w:rsidRPr="00D20B4D" w:rsidRDefault="00E92C8A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5.</w:t>
            </w:r>
          </w:p>
        </w:tc>
        <w:tc>
          <w:tcPr>
            <w:tcW w:w="1418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516459" w14:textId="640ADFDF" w:rsidR="00E92C8A" w:rsidRPr="004D3F4D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artošová</w:t>
            </w:r>
          </w:p>
        </w:tc>
        <w:tc>
          <w:tcPr>
            <w:tcW w:w="1134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83A824" w14:textId="0F38BC9C" w:rsidR="00E92C8A" w:rsidRPr="004D3F4D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rolína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D61F94" w14:textId="09B28441" w:rsidR="00E92C8A" w:rsidRPr="00D20B4D" w:rsidRDefault="005B6B2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0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865AF0" w14:textId="7BD3B817" w:rsidR="00E92C8A" w:rsidRPr="00D20B4D" w:rsidRDefault="00E92C8A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2C8A" w:rsidRPr="00D20B4D" w14:paraId="720D3341" w14:textId="77777777" w:rsidTr="005B6B2D">
        <w:trPr>
          <w:trHeight w:val="312"/>
        </w:trPr>
        <w:tc>
          <w:tcPr>
            <w:tcW w:w="557" w:type="dxa"/>
          </w:tcPr>
          <w:p w14:paraId="54997753" w14:textId="00AD431F" w:rsidR="00E92C8A" w:rsidRPr="00D20B4D" w:rsidRDefault="00E92C8A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6.</w:t>
            </w:r>
          </w:p>
        </w:tc>
        <w:tc>
          <w:tcPr>
            <w:tcW w:w="1418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F4BBBE" w14:textId="0DFFB4F6" w:rsidR="00E92C8A" w:rsidRPr="004D3F4D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artošová</w:t>
            </w:r>
          </w:p>
        </w:tc>
        <w:tc>
          <w:tcPr>
            <w:tcW w:w="1134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D314E8" w14:textId="635BA8B4" w:rsidR="00E92C8A" w:rsidRPr="004D3F4D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chaela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D5DA8D" w14:textId="19B1CE71" w:rsidR="00E92C8A" w:rsidRPr="00D20B4D" w:rsidRDefault="005B6B2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3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2E3DFE" w14:textId="50A62EA2" w:rsidR="00E92C8A" w:rsidRPr="00D20B4D" w:rsidRDefault="00E92C8A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B665D" w:rsidRPr="00D20B4D" w14:paraId="702FA985" w14:textId="77777777" w:rsidTr="005B6B2D">
        <w:trPr>
          <w:trHeight w:val="312"/>
        </w:trPr>
        <w:tc>
          <w:tcPr>
            <w:tcW w:w="557" w:type="dxa"/>
          </w:tcPr>
          <w:p w14:paraId="074CF79B" w14:textId="70029B5A" w:rsidR="009B665D" w:rsidRDefault="009B665D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7.</w:t>
            </w:r>
          </w:p>
        </w:tc>
        <w:tc>
          <w:tcPr>
            <w:tcW w:w="1418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C3BBD1" w14:textId="7BECE59C" w:rsidR="009B665D" w:rsidRPr="004D3F4D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Kovářová </w:t>
            </w:r>
          </w:p>
        </w:tc>
        <w:tc>
          <w:tcPr>
            <w:tcW w:w="1134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0917D8" w14:textId="2885902A" w:rsidR="009B665D" w:rsidRPr="004D3F4D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liška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E487EB" w14:textId="1D2BC99E" w:rsidR="009B665D" w:rsidRPr="00D20B4D" w:rsidRDefault="005B6B2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:0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3F2307" w14:textId="77777777" w:rsidR="009B665D" w:rsidRPr="00D20B4D" w:rsidRDefault="009B665D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B665D" w:rsidRPr="00D20B4D" w14:paraId="5B356DB7" w14:textId="77777777" w:rsidTr="005B6B2D">
        <w:trPr>
          <w:trHeight w:val="312"/>
        </w:trPr>
        <w:tc>
          <w:tcPr>
            <w:tcW w:w="557" w:type="dxa"/>
          </w:tcPr>
          <w:p w14:paraId="40C1D73B" w14:textId="72C7990C" w:rsidR="009B665D" w:rsidRDefault="009B665D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8.</w:t>
            </w:r>
          </w:p>
        </w:tc>
        <w:tc>
          <w:tcPr>
            <w:tcW w:w="1418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6ABB30" w14:textId="15EAD5B8" w:rsidR="009B665D" w:rsidRPr="004D3F4D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ach </w:t>
            </w:r>
          </w:p>
        </w:tc>
        <w:tc>
          <w:tcPr>
            <w:tcW w:w="1134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9C0897" w14:textId="706440B9" w:rsidR="009B665D" w:rsidRPr="004D3F4D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an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024EC3" w14:textId="6B0BAEC3" w:rsidR="009B665D" w:rsidRPr="00D20B4D" w:rsidRDefault="005B6B2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:3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947ABE" w14:textId="77777777" w:rsidR="009B665D" w:rsidRPr="00D20B4D" w:rsidRDefault="009B665D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93140" w:rsidRPr="00D20B4D" w14:paraId="2FBDED2B" w14:textId="77777777" w:rsidTr="005B6B2D">
        <w:trPr>
          <w:trHeight w:val="312"/>
        </w:trPr>
        <w:tc>
          <w:tcPr>
            <w:tcW w:w="557" w:type="dxa"/>
          </w:tcPr>
          <w:p w14:paraId="2185AA3F" w14:textId="2573A9F6" w:rsidR="00F93140" w:rsidRDefault="00F93140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9.</w:t>
            </w:r>
          </w:p>
        </w:tc>
        <w:tc>
          <w:tcPr>
            <w:tcW w:w="1418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E0F74C" w14:textId="3C8FC19F" w:rsidR="00F93140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akovička </w:t>
            </w:r>
          </w:p>
        </w:tc>
        <w:tc>
          <w:tcPr>
            <w:tcW w:w="1134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7BF23B" w14:textId="5E16D3E9" w:rsidR="00F93140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niel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08902E" w14:textId="313F8863" w:rsidR="00F93140" w:rsidRPr="00D20B4D" w:rsidRDefault="005B6B2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:0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90313E" w14:textId="77777777" w:rsidR="00F93140" w:rsidRPr="00D20B4D" w:rsidRDefault="00F93140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93140" w:rsidRPr="00D20B4D" w14:paraId="6DC5633B" w14:textId="77777777" w:rsidTr="005B6B2D">
        <w:trPr>
          <w:trHeight w:val="312"/>
        </w:trPr>
        <w:tc>
          <w:tcPr>
            <w:tcW w:w="557" w:type="dxa"/>
          </w:tcPr>
          <w:p w14:paraId="3F3A40E0" w14:textId="2C455239" w:rsidR="00F93140" w:rsidRDefault="00F93140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 xml:space="preserve">10. </w:t>
            </w:r>
          </w:p>
        </w:tc>
        <w:tc>
          <w:tcPr>
            <w:tcW w:w="1418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D796D6" w14:textId="08351415" w:rsidR="00F93140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álek</w:t>
            </w:r>
          </w:p>
        </w:tc>
        <w:tc>
          <w:tcPr>
            <w:tcW w:w="1134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C251D4" w14:textId="50E906EB" w:rsidR="00F93140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rtin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6CA13CC" w14:textId="3C892DB7" w:rsidR="00F93140" w:rsidRPr="00D20B4D" w:rsidRDefault="005B6B2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:3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665486" w14:textId="77777777" w:rsidR="00F93140" w:rsidRPr="00D20B4D" w:rsidRDefault="00F93140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93140" w:rsidRPr="00D20B4D" w14:paraId="3ECD974D" w14:textId="77777777" w:rsidTr="005B6B2D">
        <w:trPr>
          <w:trHeight w:val="312"/>
        </w:trPr>
        <w:tc>
          <w:tcPr>
            <w:tcW w:w="557" w:type="dxa"/>
          </w:tcPr>
          <w:p w14:paraId="3C9240D5" w14:textId="5CE7B3D5" w:rsidR="00F93140" w:rsidRDefault="00F93140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1.</w:t>
            </w:r>
          </w:p>
        </w:tc>
        <w:tc>
          <w:tcPr>
            <w:tcW w:w="1418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CE0392" w14:textId="53914750" w:rsidR="00F93140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tějíček</w:t>
            </w:r>
          </w:p>
        </w:tc>
        <w:tc>
          <w:tcPr>
            <w:tcW w:w="1134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6BC9DC" w14:textId="62EF1CE1" w:rsidR="00F93140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ojtěch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2BE440" w14:textId="16A86791" w:rsidR="00F93140" w:rsidRPr="00D20B4D" w:rsidRDefault="005B6B2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0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E0313D" w14:textId="77777777" w:rsidR="00F93140" w:rsidRPr="00D20B4D" w:rsidRDefault="00F93140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93140" w:rsidRPr="00D20B4D" w14:paraId="631B8529" w14:textId="77777777" w:rsidTr="005B6B2D">
        <w:trPr>
          <w:trHeight w:val="312"/>
        </w:trPr>
        <w:tc>
          <w:tcPr>
            <w:tcW w:w="557" w:type="dxa"/>
          </w:tcPr>
          <w:p w14:paraId="0B73DA71" w14:textId="0FF168E5" w:rsidR="00F93140" w:rsidRDefault="00F93140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2.</w:t>
            </w:r>
          </w:p>
        </w:tc>
        <w:tc>
          <w:tcPr>
            <w:tcW w:w="1418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8FE981" w14:textId="4A828A11" w:rsidR="00F93140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tějíčková</w:t>
            </w:r>
          </w:p>
        </w:tc>
        <w:tc>
          <w:tcPr>
            <w:tcW w:w="1134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FDEC82" w14:textId="4FF98268" w:rsidR="00F93140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liška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66E767" w14:textId="2CA91BAC" w:rsidR="00F93140" w:rsidRPr="00D20B4D" w:rsidRDefault="005B6B2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:3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C852C1" w14:textId="77777777" w:rsidR="00F93140" w:rsidRPr="00D20B4D" w:rsidRDefault="00F93140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93140" w:rsidRPr="00D20B4D" w14:paraId="13193A41" w14:textId="77777777" w:rsidTr="005B6B2D">
        <w:trPr>
          <w:trHeight w:val="312"/>
        </w:trPr>
        <w:tc>
          <w:tcPr>
            <w:tcW w:w="557" w:type="dxa"/>
          </w:tcPr>
          <w:p w14:paraId="544B90E9" w14:textId="7363D0D3" w:rsidR="00F93140" w:rsidRDefault="00F93140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3.</w:t>
            </w:r>
          </w:p>
        </w:tc>
        <w:tc>
          <w:tcPr>
            <w:tcW w:w="1418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031C80" w14:textId="2F2F91EF" w:rsidR="00F93140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ěmcová</w:t>
            </w:r>
          </w:p>
        </w:tc>
        <w:tc>
          <w:tcPr>
            <w:tcW w:w="1134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693CE1" w14:textId="4F6A7A8D" w:rsidR="00F93140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ristýna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51709B" w14:textId="0ABB0010" w:rsidR="00F93140" w:rsidRPr="00D20B4D" w:rsidRDefault="005B6B2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:0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59E7AB" w14:textId="77777777" w:rsidR="00F93140" w:rsidRPr="00D20B4D" w:rsidRDefault="00F93140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93140" w:rsidRPr="00D20B4D" w14:paraId="293C2D13" w14:textId="77777777" w:rsidTr="005B6B2D">
        <w:trPr>
          <w:trHeight w:val="312"/>
        </w:trPr>
        <w:tc>
          <w:tcPr>
            <w:tcW w:w="557" w:type="dxa"/>
          </w:tcPr>
          <w:p w14:paraId="3423BD6D" w14:textId="368E1D3A" w:rsidR="00F93140" w:rsidRDefault="00F93140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4.</w:t>
            </w:r>
          </w:p>
        </w:tc>
        <w:tc>
          <w:tcPr>
            <w:tcW w:w="1418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26BB97" w14:textId="21EF9F73" w:rsidR="00F93140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illerová</w:t>
            </w:r>
            <w:proofErr w:type="spellEnd"/>
          </w:p>
        </w:tc>
        <w:tc>
          <w:tcPr>
            <w:tcW w:w="1134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F76427" w14:textId="63017E3C" w:rsidR="00F93140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Štěpánka</w:t>
            </w: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C9ECE9" w14:textId="6354B164" w:rsidR="00F93140" w:rsidRPr="00D20B4D" w:rsidRDefault="005B6B2D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:30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9257BA" w14:textId="77777777" w:rsidR="00F93140" w:rsidRPr="00D20B4D" w:rsidRDefault="00F93140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93140" w:rsidRPr="00D20B4D" w14:paraId="2EA3A853" w14:textId="77777777" w:rsidTr="00795A00">
        <w:trPr>
          <w:trHeight w:val="312"/>
        </w:trPr>
        <w:tc>
          <w:tcPr>
            <w:tcW w:w="557" w:type="dxa"/>
          </w:tcPr>
          <w:p w14:paraId="57C8014E" w14:textId="0BD14717" w:rsidR="00F93140" w:rsidRDefault="00F93140" w:rsidP="00E92C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cs-CZ"/>
              </w:rPr>
              <w:t>15.</w:t>
            </w:r>
          </w:p>
        </w:tc>
        <w:tc>
          <w:tcPr>
            <w:tcW w:w="1418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E6F051" w14:textId="59D24E3D" w:rsidR="00F93140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toja</w:t>
            </w:r>
            <w:proofErr w:type="spellEnd"/>
          </w:p>
        </w:tc>
        <w:tc>
          <w:tcPr>
            <w:tcW w:w="1134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9E2B3D" w14:textId="685C23F5" w:rsidR="00F93140" w:rsidRDefault="00F93140" w:rsidP="00E92C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vid</w:t>
            </w:r>
          </w:p>
        </w:tc>
        <w:tc>
          <w:tcPr>
            <w:tcW w:w="2891" w:type="dxa"/>
            <w:shd w:val="clear" w:color="auto" w:fill="E7E6E6" w:themeFill="background2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EDBEDF" w14:textId="50BAE7C5" w:rsidR="00F93140" w:rsidRPr="00D20B4D" w:rsidRDefault="00F93140" w:rsidP="00E22D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FFFFFF" w:themeFill="background1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C0204A" w14:textId="73DF2290" w:rsidR="00F93140" w:rsidRPr="00D20B4D" w:rsidRDefault="00795A00" w:rsidP="00E92C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:00</w:t>
            </w:r>
          </w:p>
        </w:tc>
      </w:tr>
    </w:tbl>
    <w:p w14:paraId="1A349258" w14:textId="77777777" w:rsidR="007B0A6F" w:rsidRPr="00D20B4D" w:rsidRDefault="007B0A6F" w:rsidP="007B0A6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D1D7688" w14:textId="77777777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bookmarkStart w:id="0" w:name="_GoBack"/>
      <w:bookmarkEnd w:id="0"/>
    </w:p>
    <w:p w14:paraId="0E59028C" w14:textId="68D49C4B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Studenti nastupují na přípravu </w:t>
      </w:r>
      <w:r w:rsidR="00C73B9B">
        <w:rPr>
          <w:rFonts w:ascii="Times New Roman" w:hAnsi="Times New Roman"/>
          <w:bCs/>
          <w:sz w:val="24"/>
        </w:rPr>
        <w:t>45</w:t>
      </w:r>
      <w:r>
        <w:rPr>
          <w:rFonts w:ascii="Times New Roman" w:hAnsi="Times New Roman"/>
          <w:bCs/>
          <w:sz w:val="24"/>
        </w:rPr>
        <w:t xml:space="preserve"> min před zahájením odborné rozpravy. </w:t>
      </w:r>
    </w:p>
    <w:p w14:paraId="07C35EC0" w14:textId="78041E36" w:rsidR="007B0A6F" w:rsidRDefault="007B0A6F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SZZ se konají na KTV </w:t>
      </w:r>
      <w:r w:rsidR="00643C61">
        <w:rPr>
          <w:rFonts w:ascii="Times New Roman" w:hAnsi="Times New Roman"/>
          <w:bCs/>
          <w:sz w:val="24"/>
        </w:rPr>
        <w:t>(</w:t>
      </w:r>
      <w:r w:rsidR="00361971">
        <w:rPr>
          <w:rFonts w:ascii="Times New Roman" w:hAnsi="Times New Roman"/>
          <w:bCs/>
          <w:sz w:val="24"/>
        </w:rPr>
        <w:t>Na Bohdalci</w:t>
      </w:r>
      <w:r>
        <w:rPr>
          <w:rFonts w:ascii="Times New Roman" w:hAnsi="Times New Roman"/>
          <w:bCs/>
          <w:sz w:val="24"/>
        </w:rPr>
        <w:t xml:space="preserve"> 71</w:t>
      </w:r>
      <w:r w:rsidR="00361971">
        <w:rPr>
          <w:rFonts w:ascii="Times New Roman" w:hAnsi="Times New Roman"/>
          <w:bCs/>
          <w:sz w:val="24"/>
        </w:rPr>
        <w:t>5</w:t>
      </w:r>
      <w:r w:rsidRPr="008941C4">
        <w:rPr>
          <w:rFonts w:ascii="Times New Roman" w:hAnsi="Times New Roman"/>
          <w:bCs/>
          <w:sz w:val="24"/>
        </w:rPr>
        <w:t>, 460 15 Liberec 15</w:t>
      </w:r>
      <w:r>
        <w:rPr>
          <w:rFonts w:ascii="Times New Roman" w:hAnsi="Times New Roman"/>
          <w:bCs/>
          <w:sz w:val="24"/>
        </w:rPr>
        <w:t>) v</w:t>
      </w:r>
      <w:r w:rsidR="00361971">
        <w:rPr>
          <w:rFonts w:ascii="Times New Roman" w:hAnsi="Times New Roman"/>
          <w:bCs/>
          <w:sz w:val="24"/>
        </w:rPr>
        <w:t> </w:t>
      </w:r>
      <w:r>
        <w:rPr>
          <w:rFonts w:ascii="Times New Roman" w:hAnsi="Times New Roman"/>
          <w:bCs/>
          <w:sz w:val="24"/>
        </w:rPr>
        <w:t>učebně</w:t>
      </w:r>
      <w:r w:rsidR="00361971">
        <w:rPr>
          <w:rFonts w:ascii="Times New Roman" w:hAnsi="Times New Roman"/>
          <w:bCs/>
          <w:sz w:val="24"/>
        </w:rPr>
        <w:t xml:space="preserve"> TV</w:t>
      </w:r>
      <w:r w:rsidR="009B665D">
        <w:rPr>
          <w:rFonts w:ascii="Times New Roman" w:hAnsi="Times New Roman"/>
          <w:bCs/>
          <w:sz w:val="24"/>
        </w:rPr>
        <w:t>MU</w:t>
      </w:r>
      <w:r>
        <w:rPr>
          <w:rFonts w:ascii="Times New Roman" w:hAnsi="Times New Roman"/>
          <w:bCs/>
          <w:sz w:val="24"/>
        </w:rPr>
        <w:t>.</w:t>
      </w:r>
    </w:p>
    <w:p w14:paraId="43DCEAF4" w14:textId="2D57637E" w:rsidR="00D20B4D" w:rsidRDefault="00D20B4D" w:rsidP="007B0A6F">
      <w:pPr>
        <w:spacing w:after="0"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KTV si vyhrazuje právo na změnu harmonogramu.</w:t>
      </w:r>
    </w:p>
    <w:p w14:paraId="6D168D77" w14:textId="77777777" w:rsidR="007B0A6F" w:rsidRDefault="007B0A6F" w:rsidP="007B0A6F">
      <w:pPr>
        <w:spacing w:after="0" w:line="240" w:lineRule="auto"/>
        <w:ind w:left="4248" w:hanging="4248"/>
        <w:rPr>
          <w:rFonts w:ascii="Times New Roman" w:hAnsi="Times New Roman"/>
          <w:bCs/>
          <w:sz w:val="24"/>
          <w:lang w:eastAsia="cs-CZ"/>
        </w:rPr>
      </w:pPr>
    </w:p>
    <w:p w14:paraId="153E0465" w14:textId="77777777" w:rsidR="007B0A6F" w:rsidRDefault="007B0A6F" w:rsidP="007B0A6F">
      <w:pPr>
        <w:spacing w:after="0" w:line="240" w:lineRule="auto"/>
        <w:ind w:left="4248" w:hanging="4248"/>
        <w:rPr>
          <w:rFonts w:ascii="Times New Roman" w:hAnsi="Times New Roman"/>
          <w:bCs/>
          <w:sz w:val="24"/>
          <w:lang w:eastAsia="cs-CZ"/>
        </w:rPr>
      </w:pPr>
    </w:p>
    <w:sectPr w:rsidR="007B0A6F" w:rsidSect="00BC00DF">
      <w:headerReference w:type="default" r:id="rId7"/>
      <w:footerReference w:type="even" r:id="rId8"/>
      <w:footerReference w:type="default" r:id="rId9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D00603" w14:textId="77777777" w:rsidR="006E6579" w:rsidRDefault="006E6579" w:rsidP="008F253F">
      <w:r>
        <w:separator/>
      </w:r>
    </w:p>
  </w:endnote>
  <w:endnote w:type="continuationSeparator" w:id="0">
    <w:p w14:paraId="492A5B02" w14:textId="77777777" w:rsidR="006E6579" w:rsidRDefault="006E6579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111672" w:rsidRDefault="00111672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09672" w14:textId="4430DDEE" w:rsidR="00E35826" w:rsidRPr="006040E5" w:rsidRDefault="006E6579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795A00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1</w: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begin"/>
    </w:r>
    <w:r w:rsidR="00E35826" w:rsidRPr="006040E5">
      <w:rPr>
        <w:rFonts w:ascii="Arial" w:hAnsi="Arial" w:cs="Arial"/>
        <w:color w:val="000000" w:themeColor="text1"/>
        <w:sz w:val="18"/>
        <w:szCs w:val="18"/>
      </w:rPr>
      <w:instrText>NUMPAGES  \* Arabic  \* MERGEFORMAT</w:instrTex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separate"/>
    </w:r>
    <w:r w:rsidR="00795A00">
      <w:rPr>
        <w:rFonts w:ascii="Arial" w:hAnsi="Arial" w:cs="Arial"/>
        <w:noProof/>
        <w:color w:val="000000" w:themeColor="text1"/>
        <w:sz w:val="18"/>
        <w:szCs w:val="18"/>
      </w:rPr>
      <w:t>1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end"/>
    </w:r>
  </w:p>
  <w:p w14:paraId="59E86349" w14:textId="78B86545" w:rsidR="00E35826" w:rsidRPr="002B7901" w:rsidRDefault="00E35826" w:rsidP="00E35826">
    <w:pPr>
      <w:pStyle w:val="Zpat"/>
      <w:ind w:right="360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br/>
      <w:t xml:space="preserve">Technická univerzita v Liberci | </w:t>
    </w:r>
    <w:r w:rsidR="000176C5" w:rsidRPr="002B7901">
      <w:rPr>
        <w:rFonts w:ascii="Arial" w:hAnsi="Arial" w:cs="Arial"/>
        <w:color w:val="0076D5"/>
        <w:sz w:val="18"/>
        <w:szCs w:val="18"/>
      </w:rPr>
      <w:t xml:space="preserve">Fakulta </w:t>
    </w:r>
    <w:r w:rsidR="002B7901" w:rsidRPr="002B7901">
      <w:rPr>
        <w:rFonts w:ascii="Arial" w:hAnsi="Arial" w:cs="Arial"/>
        <w:color w:val="0076D5"/>
        <w:sz w:val="18"/>
        <w:szCs w:val="18"/>
      </w:rPr>
      <w:t>přírodovědně-humanitní a pedagogická</w:t>
    </w:r>
    <w:r w:rsidR="000176C5" w:rsidRPr="002B7901">
      <w:rPr>
        <w:rFonts w:ascii="Arial" w:hAnsi="Arial" w:cs="Arial"/>
        <w:color w:val="0076D5"/>
        <w:sz w:val="18"/>
        <w:szCs w:val="18"/>
      </w:rPr>
      <w:t xml:space="preserve"> | </w:t>
    </w:r>
    <w:r w:rsidR="007819C5">
      <w:rPr>
        <w:rFonts w:ascii="Arial" w:hAnsi="Arial" w:cs="Arial"/>
        <w:color w:val="0076D5"/>
        <w:sz w:val="18"/>
        <w:szCs w:val="18"/>
      </w:rPr>
      <w:t>KTV</w:t>
    </w:r>
  </w:p>
  <w:p w14:paraId="7F427EEA" w14:textId="3F59D608" w:rsidR="008359C7" w:rsidRPr="002B7901" w:rsidRDefault="00E35826" w:rsidP="00E35826">
    <w:pPr>
      <w:pStyle w:val="Zpat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t>Studentská 1402/2, 461 17 Liberec 1 | www.</w:t>
    </w:r>
    <w:r w:rsidR="000176C5" w:rsidRPr="002B7901">
      <w:rPr>
        <w:rFonts w:ascii="Arial" w:hAnsi="Arial" w:cs="Arial"/>
        <w:color w:val="0076D5"/>
        <w:sz w:val="18"/>
        <w:szCs w:val="18"/>
      </w:rPr>
      <w:t>f</w:t>
    </w:r>
    <w:r w:rsidR="002B7901" w:rsidRPr="002B7901">
      <w:rPr>
        <w:rFonts w:ascii="Arial" w:hAnsi="Arial" w:cs="Arial"/>
        <w:color w:val="0076D5"/>
        <w:sz w:val="18"/>
        <w:szCs w:val="18"/>
      </w:rPr>
      <w:t>p</w:t>
    </w:r>
    <w:r w:rsidR="000176C5" w:rsidRPr="002B7901">
      <w:rPr>
        <w:rFonts w:ascii="Arial" w:hAnsi="Arial" w:cs="Arial"/>
        <w:color w:val="0076D5"/>
        <w:sz w:val="18"/>
        <w:szCs w:val="18"/>
      </w:rPr>
      <w:t>.</w:t>
    </w:r>
    <w:r w:rsidRPr="002B7901">
      <w:rPr>
        <w:rFonts w:ascii="Arial" w:hAnsi="Arial" w:cs="Arial"/>
        <w:color w:val="0076D5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4C59A0" w14:textId="77777777" w:rsidR="006E6579" w:rsidRDefault="006E6579" w:rsidP="008F253F">
      <w:r>
        <w:separator/>
      </w:r>
    </w:p>
  </w:footnote>
  <w:footnote w:type="continuationSeparator" w:id="0">
    <w:p w14:paraId="1F6C6CDE" w14:textId="77777777" w:rsidR="006E6579" w:rsidRDefault="006E6579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A18ABB" w14:textId="07BE1BB5" w:rsidR="00D7069D" w:rsidRDefault="002B7901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233998B7" wp14:editId="2EA27B92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NDI3NwZCU0NTUyUdpeDU4uLM/DyQAvNaAHQ6NCosAAAA"/>
  </w:docVars>
  <w:rsids>
    <w:rsidRoot w:val="00E2345F"/>
    <w:rsid w:val="000176C5"/>
    <w:rsid w:val="00057EEA"/>
    <w:rsid w:val="00063E7E"/>
    <w:rsid w:val="00065583"/>
    <w:rsid w:val="000712B2"/>
    <w:rsid w:val="000A180A"/>
    <w:rsid w:val="000C7587"/>
    <w:rsid w:val="000D1FE1"/>
    <w:rsid w:val="00111672"/>
    <w:rsid w:val="0016363A"/>
    <w:rsid w:val="001636A1"/>
    <w:rsid w:val="00174B8F"/>
    <w:rsid w:val="0018005F"/>
    <w:rsid w:val="0019414C"/>
    <w:rsid w:val="001C0B02"/>
    <w:rsid w:val="001C3713"/>
    <w:rsid w:val="001C3EF2"/>
    <w:rsid w:val="001C5625"/>
    <w:rsid w:val="001E0F63"/>
    <w:rsid w:val="001E47D5"/>
    <w:rsid w:val="001F30A3"/>
    <w:rsid w:val="00237FF3"/>
    <w:rsid w:val="002B4109"/>
    <w:rsid w:val="002B7901"/>
    <w:rsid w:val="002E52B5"/>
    <w:rsid w:val="00340AAF"/>
    <w:rsid w:val="00361971"/>
    <w:rsid w:val="00383213"/>
    <w:rsid w:val="003A1E8C"/>
    <w:rsid w:val="003B62EA"/>
    <w:rsid w:val="003C7838"/>
    <w:rsid w:val="00405126"/>
    <w:rsid w:val="00420EE1"/>
    <w:rsid w:val="00430A2A"/>
    <w:rsid w:val="004445B7"/>
    <w:rsid w:val="004557FB"/>
    <w:rsid w:val="0046125D"/>
    <w:rsid w:val="004753C9"/>
    <w:rsid w:val="004822AD"/>
    <w:rsid w:val="00483458"/>
    <w:rsid w:val="004D3F4D"/>
    <w:rsid w:val="004E3C2E"/>
    <w:rsid w:val="0050087D"/>
    <w:rsid w:val="00503CC5"/>
    <w:rsid w:val="00513D43"/>
    <w:rsid w:val="00526166"/>
    <w:rsid w:val="0053563A"/>
    <w:rsid w:val="0054627E"/>
    <w:rsid w:val="00556690"/>
    <w:rsid w:val="00557FF5"/>
    <w:rsid w:val="00566749"/>
    <w:rsid w:val="0058617C"/>
    <w:rsid w:val="005B6B2D"/>
    <w:rsid w:val="005D1D09"/>
    <w:rsid w:val="006040E5"/>
    <w:rsid w:val="006339F4"/>
    <w:rsid w:val="00643C61"/>
    <w:rsid w:val="006524F2"/>
    <w:rsid w:val="00652B82"/>
    <w:rsid w:val="006B160A"/>
    <w:rsid w:val="006E6579"/>
    <w:rsid w:val="0070674C"/>
    <w:rsid w:val="00715782"/>
    <w:rsid w:val="00720DF8"/>
    <w:rsid w:val="00725325"/>
    <w:rsid w:val="007805A9"/>
    <w:rsid w:val="007819C5"/>
    <w:rsid w:val="0078206A"/>
    <w:rsid w:val="00785F23"/>
    <w:rsid w:val="00795A00"/>
    <w:rsid w:val="007B0A6F"/>
    <w:rsid w:val="007C2CFA"/>
    <w:rsid w:val="007F7953"/>
    <w:rsid w:val="008359C7"/>
    <w:rsid w:val="00841DDB"/>
    <w:rsid w:val="00854C07"/>
    <w:rsid w:val="0088699B"/>
    <w:rsid w:val="008C49AA"/>
    <w:rsid w:val="008E09E6"/>
    <w:rsid w:val="008F1102"/>
    <w:rsid w:val="008F253F"/>
    <w:rsid w:val="00930F3F"/>
    <w:rsid w:val="009441E4"/>
    <w:rsid w:val="00960347"/>
    <w:rsid w:val="009713ED"/>
    <w:rsid w:val="009729BB"/>
    <w:rsid w:val="00972CFC"/>
    <w:rsid w:val="009771A9"/>
    <w:rsid w:val="009938E3"/>
    <w:rsid w:val="00996021"/>
    <w:rsid w:val="00996CB2"/>
    <w:rsid w:val="009B665D"/>
    <w:rsid w:val="009C202B"/>
    <w:rsid w:val="009D4B35"/>
    <w:rsid w:val="00A072FE"/>
    <w:rsid w:val="00A549F8"/>
    <w:rsid w:val="00AA3D5E"/>
    <w:rsid w:val="00AD4C59"/>
    <w:rsid w:val="00AD7FE6"/>
    <w:rsid w:val="00B07FC8"/>
    <w:rsid w:val="00B3282E"/>
    <w:rsid w:val="00B638A6"/>
    <w:rsid w:val="00B71BEB"/>
    <w:rsid w:val="00BC00DF"/>
    <w:rsid w:val="00BD036A"/>
    <w:rsid w:val="00BF3AA8"/>
    <w:rsid w:val="00C04B2E"/>
    <w:rsid w:val="00C06036"/>
    <w:rsid w:val="00C16518"/>
    <w:rsid w:val="00C73B9B"/>
    <w:rsid w:val="00C73C96"/>
    <w:rsid w:val="00C911C5"/>
    <w:rsid w:val="00C92A95"/>
    <w:rsid w:val="00CA0823"/>
    <w:rsid w:val="00CB285B"/>
    <w:rsid w:val="00CF7FA4"/>
    <w:rsid w:val="00D05644"/>
    <w:rsid w:val="00D15C38"/>
    <w:rsid w:val="00D20B4D"/>
    <w:rsid w:val="00D22CA2"/>
    <w:rsid w:val="00D51EAF"/>
    <w:rsid w:val="00D64FB6"/>
    <w:rsid w:val="00D7069D"/>
    <w:rsid w:val="00D92E21"/>
    <w:rsid w:val="00DA4AE4"/>
    <w:rsid w:val="00DB7311"/>
    <w:rsid w:val="00DD4707"/>
    <w:rsid w:val="00DD5F45"/>
    <w:rsid w:val="00DE1B83"/>
    <w:rsid w:val="00E20595"/>
    <w:rsid w:val="00E22DAA"/>
    <w:rsid w:val="00E2345F"/>
    <w:rsid w:val="00E30FEE"/>
    <w:rsid w:val="00E35826"/>
    <w:rsid w:val="00E44A1B"/>
    <w:rsid w:val="00E8300A"/>
    <w:rsid w:val="00E9214E"/>
    <w:rsid w:val="00E92C8A"/>
    <w:rsid w:val="00E969C6"/>
    <w:rsid w:val="00EA3D15"/>
    <w:rsid w:val="00F429D3"/>
    <w:rsid w:val="00F54AE1"/>
    <w:rsid w:val="00F7279E"/>
    <w:rsid w:val="00F83EC6"/>
    <w:rsid w:val="00F93140"/>
    <w:rsid w:val="00FF5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2B7901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0076D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B7901"/>
    <w:pPr>
      <w:keepNext/>
      <w:keepLines/>
      <w:spacing w:before="40" w:after="0"/>
      <w:outlineLvl w:val="1"/>
    </w:pPr>
    <w:rPr>
      <w:rFonts w:eastAsiaTheme="majorEastAsia" w:cstheme="majorBidi"/>
      <w:color w:val="0076D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2B7901"/>
    <w:rPr>
      <w:rFonts w:ascii="Arial" w:eastAsiaTheme="majorEastAsia" w:hAnsi="Arial" w:cstheme="majorBidi"/>
      <w:color w:val="0076D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2B7901"/>
    <w:rPr>
      <w:rFonts w:ascii="Arial" w:eastAsiaTheme="majorEastAsia" w:hAnsi="Arial" w:cstheme="majorBidi"/>
      <w:color w:val="0076D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2B7901"/>
    <w:rPr>
      <w:rFonts w:ascii="Arial" w:hAnsi="Arial"/>
      <w:i/>
      <w:iCs/>
      <w:color w:val="0076D5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character" w:styleId="Odkaznakoment">
    <w:name w:val="annotation reference"/>
    <w:basedOn w:val="Standardnpsmoodstavce"/>
    <w:uiPriority w:val="99"/>
    <w:semiHidden/>
    <w:unhideWhenUsed/>
    <w:rsid w:val="001E47D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E47D5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E47D5"/>
    <w:rPr>
      <w:rFonts w:ascii="Arial" w:eastAsia="Calibri" w:hAnsi="Arial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E47D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E47D5"/>
    <w:rPr>
      <w:rFonts w:ascii="Arial" w:eastAsia="Calibri" w:hAnsi="Arial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E47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E47D5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7223A61-1C3B-46C6-85DA-3C5E3A776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4</Words>
  <Characters>738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Petra Čaplová</cp:lastModifiedBy>
  <cp:revision>3</cp:revision>
  <cp:lastPrinted>2024-06-04T08:33:00Z</cp:lastPrinted>
  <dcterms:created xsi:type="dcterms:W3CDTF">2026-05-26T17:15:00Z</dcterms:created>
  <dcterms:modified xsi:type="dcterms:W3CDTF">2026-06-01T07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1082ecbd8b3ebca0cd063ae7c9d3ddb49eaa6fdd7df888701c522efb169217</vt:lpwstr>
  </property>
</Properties>
</file>